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11FCAA4F" w:rsidR="00BE52C8" w:rsidRPr="00E04195" w:rsidRDefault="002B22C2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Data</w:t>
      </w:r>
      <w:r w:rsidR="00BE52C8">
        <w:rPr>
          <w:rFonts w:ascii="Calibri" w:eastAsia="Times New Roman" w:hAnsi="Calibri" w:cs="Times New Roman"/>
          <w:b/>
          <w:sz w:val="28"/>
          <w:szCs w:val="28"/>
        </w:rPr>
        <w:t xml:space="preserve">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64EEA482" w:rsidR="00F524D1" w:rsidRPr="00E04195" w:rsidRDefault="00EA7B66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January 5</w:t>
      </w:r>
      <w:r w:rsidR="006B185F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</w:t>
      </w: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3</w:t>
      </w:r>
    </w:p>
    <w:p w14:paraId="5F857239" w14:textId="0CBC68D4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2B22C2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0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</w:t>
      </w:r>
      <w:r w:rsidR="002B22C2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A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2B22C2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1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</w:t>
      </w:r>
      <w:r w:rsidR="002B22C2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A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genda</w:t>
      </w:r>
    </w:p>
    <w:p w14:paraId="6EFA01FA" w14:textId="25FF56C4" w:rsidR="00F524D1" w:rsidRPr="00CA5757" w:rsidRDefault="00F524D1" w:rsidP="00F524D1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0CA5757">
        <w:rPr>
          <w:rFonts w:ascii="Calibri" w:eastAsia="Times New Roman" w:hAnsi="Calibri" w:cs="Times New Roman"/>
          <w:sz w:val="24"/>
          <w:szCs w:val="24"/>
        </w:rPr>
        <w:t>Call to Order </w:t>
      </w:r>
      <w:r w:rsidR="000B72B0">
        <w:rPr>
          <w:rFonts w:ascii="Calibri" w:eastAsia="Times New Roman" w:hAnsi="Calibri" w:cs="Times New Roman"/>
          <w:sz w:val="24"/>
          <w:szCs w:val="24"/>
        </w:rPr>
        <w:t>--</w:t>
      </w:r>
    </w:p>
    <w:p w14:paraId="659AED4D" w14:textId="160ADCD7" w:rsidR="002B22C2" w:rsidRDefault="00DB2347" w:rsidP="002B22C2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Welcome and Intro</w:t>
      </w:r>
      <w:r w:rsidR="002B22C2">
        <w:rPr>
          <w:rFonts w:ascii="Calibri" w:eastAsia="Times New Roman" w:hAnsi="Calibri" w:cs="Times New Roman"/>
          <w:sz w:val="24"/>
          <w:szCs w:val="24"/>
        </w:rPr>
        <w:t>ductions</w:t>
      </w:r>
    </w:p>
    <w:p w14:paraId="39C6E944" w14:textId="77777777" w:rsidR="002B22C2" w:rsidRPr="002B22C2" w:rsidRDefault="002B22C2" w:rsidP="002B22C2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0EBB7640" w14:textId="4FC21571" w:rsidR="002B22C2" w:rsidRPr="002B22C2" w:rsidRDefault="002B22C2" w:rsidP="002B22C2">
      <w:pPr>
        <w:rPr>
          <w:sz w:val="24"/>
          <w:szCs w:val="24"/>
        </w:rPr>
      </w:pPr>
      <w:r w:rsidRPr="002B22C2">
        <w:rPr>
          <w:sz w:val="24"/>
          <w:szCs w:val="24"/>
        </w:rPr>
        <w:t>II.</w:t>
      </w:r>
      <w:r>
        <w:rPr>
          <w:sz w:val="24"/>
          <w:szCs w:val="24"/>
        </w:rPr>
        <w:t xml:space="preserve">  Quarterly Dashboard Report </w:t>
      </w:r>
    </w:p>
    <w:p w14:paraId="459FA55B" w14:textId="77777777" w:rsidR="00EA7B66" w:rsidRDefault="002B22C2" w:rsidP="002B22C2">
      <w:pPr>
        <w:rPr>
          <w:sz w:val="24"/>
          <w:szCs w:val="24"/>
        </w:rPr>
      </w:pPr>
      <w:r w:rsidRPr="002B22C2">
        <w:rPr>
          <w:sz w:val="24"/>
          <w:szCs w:val="24"/>
        </w:rPr>
        <w:t xml:space="preserve">III.  </w:t>
      </w:r>
      <w:r w:rsidR="00EA7B66">
        <w:rPr>
          <w:sz w:val="24"/>
          <w:szCs w:val="24"/>
        </w:rPr>
        <w:t>LSA Update</w:t>
      </w:r>
      <w:r>
        <w:rPr>
          <w:sz w:val="24"/>
          <w:szCs w:val="24"/>
        </w:rPr>
        <w:br/>
        <w:t xml:space="preserve">      A. </w:t>
      </w:r>
      <w:r w:rsidR="00EA7B66">
        <w:rPr>
          <w:sz w:val="24"/>
          <w:szCs w:val="24"/>
        </w:rPr>
        <w:t>Consolidated Programs</w:t>
      </w:r>
      <w:r>
        <w:rPr>
          <w:sz w:val="24"/>
          <w:szCs w:val="24"/>
        </w:rPr>
        <w:br/>
        <w:t xml:space="preserve">IV.  </w:t>
      </w:r>
      <w:r w:rsidR="00EA7B66">
        <w:rPr>
          <w:sz w:val="24"/>
          <w:szCs w:val="24"/>
        </w:rPr>
        <w:t>PSH Training</w:t>
      </w:r>
    </w:p>
    <w:p w14:paraId="1CF9B97B" w14:textId="7A2702B4" w:rsidR="002B22C2" w:rsidRDefault="00EA7B66" w:rsidP="002B22C2">
      <w:pPr>
        <w:rPr>
          <w:sz w:val="24"/>
          <w:szCs w:val="24"/>
        </w:rPr>
      </w:pPr>
      <w:r>
        <w:rPr>
          <w:sz w:val="24"/>
          <w:szCs w:val="24"/>
        </w:rPr>
        <w:t>V. VI-SPDAT Training</w:t>
      </w:r>
    </w:p>
    <w:p w14:paraId="217AE5DA" w14:textId="1897788A" w:rsidR="00EA7B66" w:rsidRDefault="00EA7B66" w:rsidP="002B22C2">
      <w:pPr>
        <w:rPr>
          <w:sz w:val="24"/>
          <w:szCs w:val="24"/>
        </w:rPr>
      </w:pPr>
      <w:r>
        <w:rPr>
          <w:sz w:val="24"/>
          <w:szCs w:val="24"/>
        </w:rPr>
        <w:t>VI. Data Quality Plan Draft</w:t>
      </w:r>
    </w:p>
    <w:p w14:paraId="05F80FDE" w14:textId="191C0F0C" w:rsidR="00EA7B66" w:rsidRDefault="00EA7B66" w:rsidP="002B22C2">
      <w:pPr>
        <w:rPr>
          <w:sz w:val="24"/>
          <w:szCs w:val="24"/>
        </w:rPr>
      </w:pPr>
      <w:r>
        <w:rPr>
          <w:sz w:val="24"/>
          <w:szCs w:val="24"/>
        </w:rPr>
        <w:t>VII. PIT</w:t>
      </w:r>
    </w:p>
    <w:p w14:paraId="647A02A5" w14:textId="545B2914" w:rsidR="00EA7B66" w:rsidRDefault="00EA7B66" w:rsidP="002B22C2">
      <w:pPr>
        <w:rPr>
          <w:sz w:val="24"/>
          <w:szCs w:val="24"/>
        </w:rPr>
      </w:pPr>
      <w:r>
        <w:rPr>
          <w:sz w:val="24"/>
          <w:szCs w:val="24"/>
        </w:rPr>
        <w:t>VIII. Other Business</w:t>
      </w:r>
    </w:p>
    <w:p w14:paraId="1FB03BC4" w14:textId="77777777" w:rsidR="00EA7B66" w:rsidRDefault="00EA7B66" w:rsidP="002B22C2">
      <w:pPr>
        <w:rPr>
          <w:sz w:val="24"/>
          <w:szCs w:val="24"/>
        </w:rPr>
      </w:pPr>
    </w:p>
    <w:p w14:paraId="4FC5404F" w14:textId="77777777" w:rsidR="002B22C2" w:rsidRPr="002B22C2" w:rsidRDefault="002B22C2" w:rsidP="002B22C2">
      <w:pPr>
        <w:rPr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8266F7" w:rsidRDefault="00EA7B66"/>
    <w:sectPr w:rsidR="008266F7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9A65B" w14:textId="77777777" w:rsidR="00D96EF8" w:rsidRDefault="00D96EF8">
      <w:pPr>
        <w:spacing w:after="0" w:line="240" w:lineRule="auto"/>
      </w:pPr>
      <w:r>
        <w:separator/>
      </w:r>
    </w:p>
  </w:endnote>
  <w:endnote w:type="continuationSeparator" w:id="0">
    <w:p w14:paraId="654E48C4" w14:textId="77777777" w:rsidR="00D96EF8" w:rsidRDefault="00D96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5364F7EE" w:rsidR="006618B7" w:rsidRDefault="000F7796" w:rsidP="00A424F0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E87E3D">
      <w:t>December 14</w:t>
    </w:r>
    <w:r>
      <w:t>, 202</w:t>
    </w:r>
    <w:r w:rsidR="00E87E3D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75091" w14:textId="77777777" w:rsidR="00D96EF8" w:rsidRDefault="00D96EF8">
      <w:pPr>
        <w:spacing w:after="0" w:line="240" w:lineRule="auto"/>
      </w:pPr>
      <w:r>
        <w:separator/>
      </w:r>
    </w:p>
  </w:footnote>
  <w:footnote w:type="continuationSeparator" w:id="0">
    <w:p w14:paraId="437E9580" w14:textId="77777777" w:rsidR="00D96EF8" w:rsidRDefault="00D96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384D85"/>
    <w:multiLevelType w:val="hybridMultilevel"/>
    <w:tmpl w:val="A080CE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771524">
    <w:abstractNumId w:val="4"/>
  </w:num>
  <w:num w:numId="2" w16cid:durableId="1187909343">
    <w:abstractNumId w:val="14"/>
  </w:num>
  <w:num w:numId="3" w16cid:durableId="1488865563">
    <w:abstractNumId w:val="3"/>
  </w:num>
  <w:num w:numId="4" w16cid:durableId="1745372263">
    <w:abstractNumId w:val="12"/>
  </w:num>
  <w:num w:numId="5" w16cid:durableId="1634673375">
    <w:abstractNumId w:val="1"/>
  </w:num>
  <w:num w:numId="6" w16cid:durableId="2061896246">
    <w:abstractNumId w:val="13"/>
  </w:num>
  <w:num w:numId="7" w16cid:durableId="1536189491">
    <w:abstractNumId w:val="5"/>
  </w:num>
  <w:num w:numId="8" w16cid:durableId="1946882592">
    <w:abstractNumId w:val="10"/>
  </w:num>
  <w:num w:numId="9" w16cid:durableId="1814374263">
    <w:abstractNumId w:val="2"/>
  </w:num>
  <w:num w:numId="10" w16cid:durableId="1113137059">
    <w:abstractNumId w:val="15"/>
  </w:num>
  <w:num w:numId="11" w16cid:durableId="359210746">
    <w:abstractNumId w:val="11"/>
  </w:num>
  <w:num w:numId="12" w16cid:durableId="1930961838">
    <w:abstractNumId w:val="16"/>
  </w:num>
  <w:num w:numId="13" w16cid:durableId="51462232">
    <w:abstractNumId w:val="6"/>
  </w:num>
  <w:num w:numId="14" w16cid:durableId="1698116524">
    <w:abstractNumId w:val="9"/>
  </w:num>
  <w:num w:numId="15" w16cid:durableId="1672565914">
    <w:abstractNumId w:val="7"/>
  </w:num>
  <w:num w:numId="16" w16cid:durableId="44641394">
    <w:abstractNumId w:val="0"/>
  </w:num>
  <w:num w:numId="17" w16cid:durableId="4864820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90D5B"/>
    <w:rsid w:val="000B72B0"/>
    <w:rsid w:val="000F7796"/>
    <w:rsid w:val="002B22C2"/>
    <w:rsid w:val="003A1605"/>
    <w:rsid w:val="003F1415"/>
    <w:rsid w:val="0054305A"/>
    <w:rsid w:val="00613F31"/>
    <w:rsid w:val="00615EE9"/>
    <w:rsid w:val="006B185F"/>
    <w:rsid w:val="006B4C5E"/>
    <w:rsid w:val="006F5F34"/>
    <w:rsid w:val="00827A8D"/>
    <w:rsid w:val="0087228C"/>
    <w:rsid w:val="008D3613"/>
    <w:rsid w:val="009E1766"/>
    <w:rsid w:val="009E4225"/>
    <w:rsid w:val="00A840F4"/>
    <w:rsid w:val="00AF01AD"/>
    <w:rsid w:val="00B91BAF"/>
    <w:rsid w:val="00BE33C5"/>
    <w:rsid w:val="00BE52C8"/>
    <w:rsid w:val="00C2374D"/>
    <w:rsid w:val="00C32BA5"/>
    <w:rsid w:val="00C645F1"/>
    <w:rsid w:val="00C667F3"/>
    <w:rsid w:val="00D96EF8"/>
    <w:rsid w:val="00DA31CB"/>
    <w:rsid w:val="00DB2347"/>
    <w:rsid w:val="00E87E3D"/>
    <w:rsid w:val="00E90B8C"/>
    <w:rsid w:val="00EA7B66"/>
    <w:rsid w:val="00ED3D0D"/>
    <w:rsid w:val="00F5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592E709D-3847-4F41-B333-1F3E82D6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Miranda Paggeot</cp:lastModifiedBy>
  <cp:revision>2</cp:revision>
  <cp:lastPrinted>2021-07-23T15:14:00Z</cp:lastPrinted>
  <dcterms:created xsi:type="dcterms:W3CDTF">2023-01-03T21:27:00Z</dcterms:created>
  <dcterms:modified xsi:type="dcterms:W3CDTF">2023-01-03T21:27:00Z</dcterms:modified>
</cp:coreProperties>
</file>